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82787" w14:textId="77777777" w:rsidR="00683C4D" w:rsidRPr="0083733C" w:rsidRDefault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Describe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yourself in three words:</w:t>
      </w:r>
      <w:r w:rsidR="007F1EC1"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F1EC1" w:rsidRPr="0083733C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25 characters each</w:t>
      </w:r>
    </w:p>
    <w:p w14:paraId="1D412D9A" w14:textId="77777777"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F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>irst Word:</w:t>
      </w:r>
      <w:r w:rsidR="005E4512">
        <w:rPr>
          <w:rFonts w:ascii="Times New Roman" w:hAnsi="Times New Roman" w:cs="Times New Roman"/>
          <w:sz w:val="24"/>
          <w:szCs w:val="24"/>
        </w:rPr>
        <w:t xml:space="preserve"> Adaptable </w:t>
      </w:r>
    </w:p>
    <w:p w14:paraId="687F3254" w14:textId="77777777"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Second Word:</w:t>
      </w:r>
      <w:r w:rsidR="005E4512">
        <w:rPr>
          <w:rFonts w:ascii="Times New Roman" w:hAnsi="Times New Roman" w:cs="Times New Roman"/>
          <w:sz w:val="24"/>
          <w:szCs w:val="24"/>
        </w:rPr>
        <w:t xml:space="preserve"> Resilient</w:t>
      </w:r>
    </w:p>
    <w:p w14:paraId="72BAA1FF" w14:textId="77777777"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Third Word:</w:t>
      </w:r>
      <w:r w:rsidR="005E4512"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E4512">
        <w:rPr>
          <w:rFonts w:ascii="Times New Roman" w:hAnsi="Times New Roman" w:cs="Times New Roman"/>
          <w:sz w:val="24"/>
          <w:szCs w:val="24"/>
        </w:rPr>
        <w:t>Creative</w:t>
      </w:r>
    </w:p>
    <w:p w14:paraId="7CE59989" w14:textId="77777777" w:rsidR="006053BF" w:rsidRDefault="006053BF" w:rsidP="006053BF">
      <w:pPr>
        <w:rPr>
          <w:rFonts w:ascii="Times New Roman" w:hAnsi="Times New Roman" w:cs="Times New Roman"/>
          <w:sz w:val="24"/>
          <w:szCs w:val="24"/>
        </w:rPr>
      </w:pPr>
    </w:p>
    <w:p w14:paraId="0F401E2D" w14:textId="77777777" w:rsidR="007F1EC1" w:rsidRPr="0083733C" w:rsidRDefault="007F1EC1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  <w:highlight w:val="yellow"/>
        </w:rPr>
        <w:t>(</w:t>
      </w:r>
      <w:r w:rsidRPr="0083733C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100 characters max)</w:t>
      </w:r>
    </w:p>
    <w:p w14:paraId="29D24C23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W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>hat is your favorite snack:</w:t>
      </w:r>
    </w:p>
    <w:p w14:paraId="03BF9F81" w14:textId="77777777" w:rsidR="006053BF" w:rsidRDefault="007F1EC1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 w:rsidR="001A724F">
        <w:rPr>
          <w:rFonts w:ascii="Times New Roman" w:hAnsi="Times New Roman" w:cs="Times New Roman"/>
          <w:sz w:val="24"/>
          <w:szCs w:val="24"/>
        </w:rPr>
        <w:t>ubble tea. The sweetness and dopamine boost. Pearls are like life’s challenges: face them, sip joy.</w:t>
      </w:r>
    </w:p>
    <w:p w14:paraId="6956C199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Best movie of all time:</w:t>
      </w:r>
    </w:p>
    <w:p w14:paraId="404DEB17" w14:textId="77777777" w:rsidR="001A724F" w:rsidRDefault="007F1EC1" w:rsidP="006053BF">
      <w:pPr>
        <w:rPr>
          <w:rFonts w:ascii="Times New Roman" w:hAnsi="Times New Roman" w:cs="Times New Roman"/>
          <w:sz w:val="24"/>
          <w:szCs w:val="24"/>
        </w:rPr>
      </w:pPr>
      <w:r w:rsidRPr="007F1EC1">
        <w:rPr>
          <w:rFonts w:ascii="Times New Roman" w:hAnsi="Times New Roman" w:cs="Times New Roman" w:hint="eastAsia"/>
          <w:i/>
          <w:sz w:val="24"/>
          <w:szCs w:val="24"/>
        </w:rPr>
        <w:t>G</w:t>
      </w:r>
      <w:r w:rsidRPr="007F1EC1">
        <w:rPr>
          <w:rFonts w:ascii="Times New Roman" w:hAnsi="Times New Roman" w:cs="Times New Roman"/>
          <w:i/>
          <w:sz w:val="24"/>
          <w:szCs w:val="24"/>
        </w:rPr>
        <w:t>rav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A724F">
        <w:rPr>
          <w:rFonts w:ascii="Times New Roman" w:hAnsi="Times New Roman" w:cs="Times New Roman"/>
          <w:sz w:val="24"/>
          <w:szCs w:val="24"/>
        </w:rPr>
        <w:t>a thrilling movie with stunning visuals &amp; motivating scenes of the astronauts’ struggle.</w:t>
      </w:r>
    </w:p>
    <w:p w14:paraId="0840A966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Dream job:</w:t>
      </w:r>
    </w:p>
    <w:p w14:paraId="33AF71F1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flight engineer.</w:t>
      </w:r>
    </w:p>
    <w:p w14:paraId="6CB2F3C1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If your life had a theme song, what would it be:</w:t>
      </w:r>
    </w:p>
    <w:p w14:paraId="283E1EB6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 w:rsidRPr="00CB5322">
        <w:rPr>
          <w:rFonts w:ascii="Times New Roman" w:hAnsi="Times New Roman" w:cs="Times New Roman" w:hint="eastAsia"/>
          <w:i/>
          <w:sz w:val="24"/>
          <w:szCs w:val="24"/>
        </w:rPr>
        <w:t>T</w:t>
      </w:r>
      <w:r w:rsidRPr="00CB5322">
        <w:rPr>
          <w:rFonts w:ascii="Times New Roman" w:hAnsi="Times New Roman" w:cs="Times New Roman"/>
          <w:i/>
          <w:sz w:val="24"/>
          <w:szCs w:val="24"/>
        </w:rPr>
        <w:t>rouble</w:t>
      </w:r>
      <w:r>
        <w:rPr>
          <w:rFonts w:ascii="Times New Roman" w:hAnsi="Times New Roman" w:cs="Times New Roman"/>
          <w:sz w:val="24"/>
          <w:szCs w:val="24"/>
        </w:rPr>
        <w:t>, by Avicii.</w:t>
      </w:r>
    </w:p>
    <w:p w14:paraId="722CFFA9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Dream trip:</w:t>
      </w:r>
    </w:p>
    <w:p w14:paraId="4358E48A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kyo, Japan.</w:t>
      </w:r>
    </w:p>
    <w:p w14:paraId="44445C92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What TV show will you binge watch next:</w:t>
      </w:r>
    </w:p>
    <w:p w14:paraId="0DA03019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 w:rsidRPr="00CB5322">
        <w:rPr>
          <w:rFonts w:ascii="Times New Roman" w:hAnsi="Times New Roman" w:cs="Times New Roman"/>
          <w:i/>
          <w:sz w:val="24"/>
          <w:szCs w:val="24"/>
        </w:rPr>
        <w:t>Shameles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A724F">
        <w:rPr>
          <w:rFonts w:ascii="Times New Roman" w:hAnsi="Times New Roman" w:cs="Times New Roman"/>
          <w:sz w:val="24"/>
          <w:szCs w:val="24"/>
        </w:rPr>
        <w:t>A series of family dynamics, complex characters, dark humor &amp; concerns for social issues.</w:t>
      </w:r>
    </w:p>
    <w:p w14:paraId="5561E781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Which well-known person or fictional character would be your ideal roommate:</w:t>
      </w:r>
    </w:p>
    <w:p w14:paraId="27FB1116" w14:textId="04F05610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vicii, because he is my favorite </w:t>
      </w:r>
      <w:r w:rsidR="005D03F0">
        <w:rPr>
          <w:rFonts w:ascii="Times New Roman" w:hAnsi="Times New Roman" w:cs="Times New Roman" w:hint="eastAsia"/>
          <w:sz w:val="24"/>
          <w:szCs w:val="24"/>
        </w:rPr>
        <w:t>DJ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5CB4EEF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Favorite book:</w:t>
      </w:r>
    </w:p>
    <w:p w14:paraId="43A00DC7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 w:rsidRPr="00CB5322">
        <w:rPr>
          <w:rFonts w:ascii="Times New Roman" w:hAnsi="Times New Roman" w:cs="Times New Roman" w:hint="eastAsia"/>
          <w:i/>
          <w:sz w:val="24"/>
          <w:szCs w:val="24"/>
        </w:rPr>
        <w:t>P</w:t>
      </w:r>
      <w:r w:rsidRPr="00CB5322">
        <w:rPr>
          <w:rFonts w:ascii="Times New Roman" w:hAnsi="Times New Roman" w:cs="Times New Roman"/>
          <w:i/>
          <w:sz w:val="24"/>
          <w:szCs w:val="24"/>
        </w:rPr>
        <w:t>ercy Jackson &amp; the Olympians</w:t>
      </w:r>
      <w:r>
        <w:rPr>
          <w:rFonts w:ascii="Times New Roman" w:hAnsi="Times New Roman" w:cs="Times New Roman"/>
          <w:sz w:val="24"/>
          <w:szCs w:val="24"/>
        </w:rPr>
        <w:t>, a series of seven fantasy novels written by Rick Riordan.</w:t>
      </w:r>
    </w:p>
    <w:p w14:paraId="6E3D54CC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If you could teach a class on any topic, what would it be:</w:t>
      </w:r>
    </w:p>
    <w:p w14:paraId="41EAF737" w14:textId="77777777" w:rsidR="006053BF" w:rsidRP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erodynamics.</w:t>
      </w:r>
    </w:p>
    <w:sectPr w:rsidR="006053BF" w:rsidRPr="006053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B247B" w14:textId="77777777" w:rsidR="00CA4BC6" w:rsidRDefault="00CA4BC6" w:rsidP="006053BF">
      <w:r>
        <w:separator/>
      </w:r>
    </w:p>
  </w:endnote>
  <w:endnote w:type="continuationSeparator" w:id="0">
    <w:p w14:paraId="3F1A0CEC" w14:textId="77777777" w:rsidR="00CA4BC6" w:rsidRDefault="00CA4BC6" w:rsidP="00605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E2BC8" w14:textId="77777777" w:rsidR="00CA4BC6" w:rsidRDefault="00CA4BC6" w:rsidP="006053BF">
      <w:r>
        <w:separator/>
      </w:r>
    </w:p>
  </w:footnote>
  <w:footnote w:type="continuationSeparator" w:id="0">
    <w:p w14:paraId="3B0A6840" w14:textId="77777777" w:rsidR="00CA4BC6" w:rsidRDefault="00CA4BC6" w:rsidP="00605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52F29"/>
    <w:multiLevelType w:val="hybridMultilevel"/>
    <w:tmpl w:val="BCA0EA2E"/>
    <w:lvl w:ilvl="0" w:tplc="0AAE2E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07803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NTE2MTa3NDCwMDBV0lEKTi0uzszPAykwqgUAH7FGZywAAAA="/>
  </w:docVars>
  <w:rsids>
    <w:rsidRoot w:val="00EC5B54"/>
    <w:rsid w:val="001A724F"/>
    <w:rsid w:val="005D03F0"/>
    <w:rsid w:val="005E4512"/>
    <w:rsid w:val="006053BF"/>
    <w:rsid w:val="00683C4D"/>
    <w:rsid w:val="007F1EC1"/>
    <w:rsid w:val="0083733C"/>
    <w:rsid w:val="00CA4BC6"/>
    <w:rsid w:val="00CB5322"/>
    <w:rsid w:val="00EC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17C545"/>
  <w15:chartTrackingRefBased/>
  <w15:docId w15:val="{E7FD6E8D-46A6-4ADD-ACF6-567AC6F99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53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53B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53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53BF"/>
    <w:rPr>
      <w:sz w:val="18"/>
      <w:szCs w:val="18"/>
    </w:rPr>
  </w:style>
  <w:style w:type="paragraph" w:styleId="a7">
    <w:name w:val="List Paragraph"/>
    <w:basedOn w:val="a"/>
    <w:uiPriority w:val="34"/>
    <w:qFormat/>
    <w:rsid w:val="006053B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2</Words>
  <Characters>810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Xiran Lin</cp:lastModifiedBy>
  <cp:revision>2</cp:revision>
  <dcterms:created xsi:type="dcterms:W3CDTF">2023-10-11T12:08:00Z</dcterms:created>
  <dcterms:modified xsi:type="dcterms:W3CDTF">2023-10-11T12:08:00Z</dcterms:modified>
</cp:coreProperties>
</file>